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6B3E13" w14:textId="22CF040E" w:rsidR="006132D7" w:rsidRDefault="006132D7" w:rsidP="00D21CBF"/>
    <w:p w14:paraId="7ADB54DD" w14:textId="4B53A2F0" w:rsidR="00D21CBF" w:rsidRDefault="00D21CBF" w:rsidP="00D21CBF"/>
    <w:p w14:paraId="629EA661" w14:textId="73FBCD6E" w:rsidR="00D21CBF" w:rsidRPr="00D21CBF" w:rsidRDefault="00D21CBF" w:rsidP="00D21CBF">
      <w:pPr>
        <w:rPr>
          <w:b/>
          <w:bCs/>
        </w:rPr>
      </w:pPr>
      <w:r>
        <w:rPr>
          <w:b/>
          <w:bCs/>
        </w:rPr>
        <w:t>Manual Test Cases.</w:t>
      </w:r>
    </w:p>
    <w:tbl>
      <w:tblPr>
        <w:tblStyle w:val="TableGrid"/>
        <w:tblpPr w:leftFromText="180" w:rightFromText="180" w:vertAnchor="text" w:horzAnchor="page" w:tblpX="277" w:tblpY="248"/>
        <w:tblW w:w="11720" w:type="dxa"/>
        <w:tblLook w:val="04A0" w:firstRow="1" w:lastRow="0" w:firstColumn="1" w:lastColumn="0" w:noHBand="0" w:noVBand="1"/>
      </w:tblPr>
      <w:tblGrid>
        <w:gridCol w:w="2309"/>
        <w:gridCol w:w="2297"/>
        <w:gridCol w:w="2295"/>
        <w:gridCol w:w="2308"/>
        <w:gridCol w:w="2511"/>
      </w:tblGrid>
      <w:tr w:rsidR="00D21CBF" w14:paraId="1536A0F0" w14:textId="77777777" w:rsidTr="00D21CBF">
        <w:trPr>
          <w:trHeight w:val="416"/>
        </w:trPr>
        <w:tc>
          <w:tcPr>
            <w:tcW w:w="2344" w:type="dxa"/>
          </w:tcPr>
          <w:p w14:paraId="6A50ED7E" w14:textId="155C056B" w:rsidR="00D21CBF" w:rsidRPr="00D21CBF" w:rsidRDefault="00D21CBF" w:rsidP="00D21CB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itle</w:t>
            </w:r>
          </w:p>
        </w:tc>
        <w:tc>
          <w:tcPr>
            <w:tcW w:w="2344" w:type="dxa"/>
          </w:tcPr>
          <w:p w14:paraId="3DB3E373" w14:textId="341FE55A" w:rsidR="00D21CBF" w:rsidRPr="00D21CBF" w:rsidRDefault="00D21CBF" w:rsidP="00D21CB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2344" w:type="dxa"/>
          </w:tcPr>
          <w:p w14:paraId="3929831A" w14:textId="007D36A4" w:rsidR="00D21CBF" w:rsidRPr="00D21CBF" w:rsidRDefault="00D21CBF" w:rsidP="00D21CB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e-Condition</w:t>
            </w:r>
          </w:p>
        </w:tc>
        <w:tc>
          <w:tcPr>
            <w:tcW w:w="2344" w:type="dxa"/>
          </w:tcPr>
          <w:p w14:paraId="08974B80" w14:textId="38FADD4A" w:rsidR="00D21CBF" w:rsidRPr="00D21CBF" w:rsidRDefault="000A30BF" w:rsidP="00D21CB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2344" w:type="dxa"/>
          </w:tcPr>
          <w:p w14:paraId="2F3812D1" w14:textId="4B58A4D5" w:rsidR="00D21CBF" w:rsidRPr="00D21CBF" w:rsidRDefault="00D21CBF" w:rsidP="00D21CB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Test </w:t>
            </w:r>
            <w:r w:rsidR="00B85F55">
              <w:rPr>
                <w:b/>
                <w:bCs/>
              </w:rPr>
              <w:t>Steps.</w:t>
            </w:r>
          </w:p>
        </w:tc>
      </w:tr>
      <w:tr w:rsidR="00D21CBF" w14:paraId="2B71ADA7" w14:textId="77777777" w:rsidTr="00D21CBF">
        <w:trPr>
          <w:trHeight w:val="1135"/>
        </w:trPr>
        <w:tc>
          <w:tcPr>
            <w:tcW w:w="2344" w:type="dxa"/>
          </w:tcPr>
          <w:p w14:paraId="6BC8D5D3" w14:textId="75178FAA" w:rsidR="00D21CBF" w:rsidRDefault="00B85F55" w:rsidP="00D21CBF">
            <w:r>
              <w:t xml:space="preserve">Homepage- </w:t>
            </w:r>
            <w:r w:rsidRPr="00951902">
              <w:t>New button.</w:t>
            </w:r>
          </w:p>
        </w:tc>
        <w:tc>
          <w:tcPr>
            <w:tcW w:w="2344" w:type="dxa"/>
          </w:tcPr>
          <w:p w14:paraId="12BFFA2A" w14:textId="39713AF2" w:rsidR="00D21CBF" w:rsidRDefault="00B85F55" w:rsidP="00D21CBF">
            <w:r>
              <w:t>A user visiting the homepage should be able to cl</w:t>
            </w:r>
            <w:r w:rsidR="006E2240">
              <w:t>ick</w:t>
            </w:r>
            <w:r>
              <w:t xml:space="preserve"> the “New” button.</w:t>
            </w:r>
          </w:p>
        </w:tc>
        <w:tc>
          <w:tcPr>
            <w:tcW w:w="2344" w:type="dxa"/>
          </w:tcPr>
          <w:p w14:paraId="69ECD022" w14:textId="03346686" w:rsidR="00D21CBF" w:rsidRDefault="006438BA" w:rsidP="00D21CBF">
            <w:r>
              <w:t xml:space="preserve">The user </w:t>
            </w:r>
            <w:r w:rsidR="00A437B9">
              <w:t>should</w:t>
            </w:r>
            <w:r>
              <w:t xml:space="preserve"> be able to click on the URL and load or able to open the website.</w:t>
            </w:r>
          </w:p>
        </w:tc>
        <w:tc>
          <w:tcPr>
            <w:tcW w:w="2344" w:type="dxa"/>
          </w:tcPr>
          <w:p w14:paraId="3CF98F01" w14:textId="0227AEB1" w:rsidR="00D21CBF" w:rsidRDefault="00B85F55" w:rsidP="00D21CBF">
            <w:r>
              <w:t>The user should be able to redirect to the ‘New’ car page.</w:t>
            </w:r>
          </w:p>
        </w:tc>
        <w:tc>
          <w:tcPr>
            <w:tcW w:w="2344" w:type="dxa"/>
          </w:tcPr>
          <w:p w14:paraId="331E9D16" w14:textId="77777777" w:rsidR="00D21CBF" w:rsidRDefault="00B85F55" w:rsidP="00B85F55">
            <w:pPr>
              <w:pStyle w:val="ListParagraph"/>
              <w:numPr>
                <w:ilvl w:val="0"/>
                <w:numId w:val="1"/>
              </w:numPr>
            </w:pPr>
            <w:r>
              <w:t>Open the website URL.</w:t>
            </w:r>
          </w:p>
          <w:p w14:paraId="4CEFED5C" w14:textId="5B156D9C" w:rsidR="00B85F55" w:rsidRDefault="00B85F55" w:rsidP="00B85F55">
            <w:pPr>
              <w:pStyle w:val="ListParagraph"/>
              <w:numPr>
                <w:ilvl w:val="0"/>
                <w:numId w:val="1"/>
              </w:numPr>
            </w:pPr>
            <w:r>
              <w:t>Click on the ‘New’ button.</w:t>
            </w:r>
          </w:p>
        </w:tc>
      </w:tr>
      <w:tr w:rsidR="00D21CBF" w14:paraId="44E57CAB" w14:textId="77777777" w:rsidTr="00D21CBF">
        <w:trPr>
          <w:trHeight w:val="1086"/>
        </w:trPr>
        <w:tc>
          <w:tcPr>
            <w:tcW w:w="2344" w:type="dxa"/>
          </w:tcPr>
          <w:p w14:paraId="431FA13B" w14:textId="56036228" w:rsidR="00D21CBF" w:rsidRDefault="00B85F55" w:rsidP="00D21CBF">
            <w:r>
              <w:t xml:space="preserve">Homepage- </w:t>
            </w:r>
            <w:r w:rsidR="00BC0F43" w:rsidRPr="00951902">
              <w:t>Search</w:t>
            </w:r>
            <w:r w:rsidRPr="00951902">
              <w:t xml:space="preserve"> button.</w:t>
            </w:r>
          </w:p>
        </w:tc>
        <w:tc>
          <w:tcPr>
            <w:tcW w:w="2344" w:type="dxa"/>
          </w:tcPr>
          <w:p w14:paraId="2F792BCD" w14:textId="3BBBC9A1" w:rsidR="00D21CBF" w:rsidRDefault="006E2240" w:rsidP="00D21CBF">
            <w:r>
              <w:t>A user visiting the homepage should be able to click the “search” button.</w:t>
            </w:r>
          </w:p>
        </w:tc>
        <w:tc>
          <w:tcPr>
            <w:tcW w:w="2344" w:type="dxa"/>
          </w:tcPr>
          <w:p w14:paraId="5692295E" w14:textId="73B7823F" w:rsidR="00D21CBF" w:rsidRDefault="006438BA" w:rsidP="00D21CBF">
            <w:r>
              <w:t>The user</w:t>
            </w:r>
            <w:r w:rsidR="00A437B9">
              <w:t xml:space="preserve"> should</w:t>
            </w:r>
            <w:r>
              <w:t xml:space="preserve"> be able to click on the website URL and open/load the website.</w:t>
            </w:r>
          </w:p>
        </w:tc>
        <w:tc>
          <w:tcPr>
            <w:tcW w:w="2344" w:type="dxa"/>
          </w:tcPr>
          <w:p w14:paraId="4049E971" w14:textId="4BD62D1D" w:rsidR="00D21CBF" w:rsidRDefault="006E2240" w:rsidP="00D21CBF">
            <w:r>
              <w:t>The user should be able to redirect to the ‘Search’ cars under that page.</w:t>
            </w:r>
          </w:p>
        </w:tc>
        <w:tc>
          <w:tcPr>
            <w:tcW w:w="2344" w:type="dxa"/>
          </w:tcPr>
          <w:p w14:paraId="631CDF58" w14:textId="77777777" w:rsidR="00D21CBF" w:rsidRDefault="006E2240" w:rsidP="006E2240">
            <w:pPr>
              <w:pStyle w:val="ListParagraph"/>
              <w:numPr>
                <w:ilvl w:val="0"/>
                <w:numId w:val="2"/>
              </w:numPr>
            </w:pPr>
            <w:r>
              <w:t>Open the website.</w:t>
            </w:r>
          </w:p>
          <w:p w14:paraId="6E8D7C46" w14:textId="6633EC4F" w:rsidR="006E2240" w:rsidRDefault="006E2240" w:rsidP="006E2240">
            <w:pPr>
              <w:pStyle w:val="ListParagraph"/>
              <w:numPr>
                <w:ilvl w:val="0"/>
                <w:numId w:val="2"/>
              </w:numPr>
            </w:pPr>
            <w:r>
              <w:t>Click on the ‘search’ button and search for used cars.</w:t>
            </w:r>
          </w:p>
        </w:tc>
      </w:tr>
      <w:tr w:rsidR="00D21CBF" w14:paraId="6301C43B" w14:textId="77777777" w:rsidTr="00D21CBF">
        <w:trPr>
          <w:trHeight w:val="1135"/>
        </w:trPr>
        <w:tc>
          <w:tcPr>
            <w:tcW w:w="2344" w:type="dxa"/>
          </w:tcPr>
          <w:p w14:paraId="32EC940C" w14:textId="675F17DB" w:rsidR="00D21CBF" w:rsidRDefault="006438BA" w:rsidP="00D21CBF">
            <w:r>
              <w:t>New Car form</w:t>
            </w:r>
            <w:r w:rsidR="000A30BF">
              <w:t>.</w:t>
            </w:r>
          </w:p>
        </w:tc>
        <w:tc>
          <w:tcPr>
            <w:tcW w:w="2344" w:type="dxa"/>
          </w:tcPr>
          <w:p w14:paraId="38F867BA" w14:textId="4D7E6774" w:rsidR="00D21CBF" w:rsidRDefault="006438BA" w:rsidP="00D21CBF">
            <w:r>
              <w:t>A user visiting the new car form page add their car details</w:t>
            </w:r>
            <w:r w:rsidR="000A21FD">
              <w:t xml:space="preserve"> for selling.</w:t>
            </w:r>
          </w:p>
        </w:tc>
        <w:tc>
          <w:tcPr>
            <w:tcW w:w="2344" w:type="dxa"/>
          </w:tcPr>
          <w:p w14:paraId="2CB01C78" w14:textId="30C5AF2A" w:rsidR="00D21CBF" w:rsidRDefault="00AA3478" w:rsidP="00D21CBF">
            <w:r>
              <w:t xml:space="preserve">A user </w:t>
            </w:r>
            <w:r w:rsidR="00A437B9">
              <w:t>should</w:t>
            </w:r>
            <w:r>
              <w:t xml:space="preserve"> be able to successfully load the page and be able to add their information.</w:t>
            </w:r>
          </w:p>
        </w:tc>
        <w:tc>
          <w:tcPr>
            <w:tcW w:w="2344" w:type="dxa"/>
          </w:tcPr>
          <w:p w14:paraId="7B40EF86" w14:textId="20E71B57" w:rsidR="00D21CBF" w:rsidRDefault="00AA3478" w:rsidP="00D21CBF">
            <w:r>
              <w:t>A user should be able to add their car information.</w:t>
            </w:r>
          </w:p>
        </w:tc>
        <w:tc>
          <w:tcPr>
            <w:tcW w:w="2344" w:type="dxa"/>
          </w:tcPr>
          <w:p w14:paraId="717BB27C" w14:textId="77777777" w:rsidR="00D21CBF" w:rsidRDefault="00AA3478" w:rsidP="00AA3478">
            <w:pPr>
              <w:pStyle w:val="ListParagraph"/>
              <w:numPr>
                <w:ilvl w:val="0"/>
                <w:numId w:val="3"/>
              </w:numPr>
            </w:pPr>
            <w:r>
              <w:t>Click on the ‘New’ car form.</w:t>
            </w:r>
          </w:p>
          <w:p w14:paraId="0531CFE9" w14:textId="7B4A2CD8" w:rsidR="00AA3478" w:rsidRDefault="00AA3478" w:rsidP="00AA3478">
            <w:pPr>
              <w:pStyle w:val="ListParagraph"/>
              <w:numPr>
                <w:ilvl w:val="0"/>
                <w:numId w:val="3"/>
              </w:numPr>
            </w:pPr>
            <w:r>
              <w:t>Add your personal/car details.</w:t>
            </w:r>
          </w:p>
        </w:tc>
      </w:tr>
      <w:tr w:rsidR="00D21CBF" w14:paraId="781389B4" w14:textId="77777777" w:rsidTr="00D21CBF">
        <w:trPr>
          <w:trHeight w:val="1135"/>
        </w:trPr>
        <w:tc>
          <w:tcPr>
            <w:tcW w:w="2344" w:type="dxa"/>
          </w:tcPr>
          <w:p w14:paraId="55D1FA2D" w14:textId="5AD0E810" w:rsidR="00D21CBF" w:rsidRDefault="000A21FD" w:rsidP="00D21CBF">
            <w:r>
              <w:t>Search Car form.</w:t>
            </w:r>
          </w:p>
        </w:tc>
        <w:tc>
          <w:tcPr>
            <w:tcW w:w="2344" w:type="dxa"/>
          </w:tcPr>
          <w:p w14:paraId="73777C04" w14:textId="270A78FD" w:rsidR="00D21CBF" w:rsidRDefault="000A21FD" w:rsidP="00D21CBF">
            <w:r>
              <w:t>A user visiting this tab will be able to see the used cars up for sale and user information.</w:t>
            </w:r>
          </w:p>
        </w:tc>
        <w:tc>
          <w:tcPr>
            <w:tcW w:w="2344" w:type="dxa"/>
          </w:tcPr>
          <w:p w14:paraId="49DDA654" w14:textId="24284447" w:rsidR="00D21CBF" w:rsidRDefault="00A437B9" w:rsidP="00D21CBF">
            <w:r>
              <w:t>A user should be able to click the button and redirect to the search.</w:t>
            </w:r>
          </w:p>
        </w:tc>
        <w:tc>
          <w:tcPr>
            <w:tcW w:w="2344" w:type="dxa"/>
          </w:tcPr>
          <w:p w14:paraId="5742CE8A" w14:textId="33534A58" w:rsidR="00D21CBF" w:rsidRDefault="001E48DA" w:rsidP="00D21CBF">
            <w:r>
              <w:t>A user should be able to see the details of used cars and user information.</w:t>
            </w:r>
          </w:p>
        </w:tc>
        <w:tc>
          <w:tcPr>
            <w:tcW w:w="2344" w:type="dxa"/>
          </w:tcPr>
          <w:p w14:paraId="25BA663A" w14:textId="77777777" w:rsidR="00D21CBF" w:rsidRDefault="00415C7E" w:rsidP="000A30BF">
            <w:pPr>
              <w:pStyle w:val="ListParagraph"/>
              <w:numPr>
                <w:ilvl w:val="0"/>
                <w:numId w:val="4"/>
              </w:numPr>
            </w:pPr>
            <w:r>
              <w:t xml:space="preserve">Click on the </w:t>
            </w:r>
            <w:proofErr w:type="spellStart"/>
            <w:r>
              <w:t>Searcg</w:t>
            </w:r>
            <w:proofErr w:type="spellEnd"/>
            <w:r>
              <w:t xml:space="preserve"> car form.</w:t>
            </w:r>
          </w:p>
          <w:p w14:paraId="38FA5ECC" w14:textId="013E7E39" w:rsidR="00415C7E" w:rsidRDefault="00415C7E" w:rsidP="000A30BF">
            <w:pPr>
              <w:pStyle w:val="ListParagraph"/>
              <w:numPr>
                <w:ilvl w:val="0"/>
                <w:numId w:val="4"/>
              </w:numPr>
            </w:pPr>
            <w:r>
              <w:t>Check the details of users.</w:t>
            </w:r>
          </w:p>
        </w:tc>
      </w:tr>
      <w:tr w:rsidR="00D21CBF" w14:paraId="60A627FC" w14:textId="77777777" w:rsidTr="00D21CBF">
        <w:trPr>
          <w:trHeight w:val="1135"/>
        </w:trPr>
        <w:tc>
          <w:tcPr>
            <w:tcW w:w="2344" w:type="dxa"/>
          </w:tcPr>
          <w:p w14:paraId="2096B72D" w14:textId="631CF088" w:rsidR="00D21CBF" w:rsidRDefault="000A30BF" w:rsidP="00D21CBF">
            <w:r>
              <w:t xml:space="preserve">New car form- </w:t>
            </w:r>
            <w:r w:rsidRPr="00951902">
              <w:t>Seller Name.</w:t>
            </w:r>
          </w:p>
        </w:tc>
        <w:tc>
          <w:tcPr>
            <w:tcW w:w="2344" w:type="dxa"/>
          </w:tcPr>
          <w:p w14:paraId="50FE0BB1" w14:textId="5C0D419A" w:rsidR="00D21CBF" w:rsidRDefault="000A30BF" w:rsidP="00D21CBF">
            <w:r>
              <w:t xml:space="preserve">A </w:t>
            </w:r>
            <w:r w:rsidR="00951902">
              <w:t>use</w:t>
            </w:r>
            <w:r>
              <w:t xml:space="preserve">r visiting the new car form page should be able to enter </w:t>
            </w:r>
            <w:r w:rsidR="00951902">
              <w:t xml:space="preserve">the </w:t>
            </w:r>
            <w:r>
              <w:t>seller</w:t>
            </w:r>
            <w:r w:rsidR="00951902">
              <w:t>'s</w:t>
            </w:r>
            <w:r>
              <w:t xml:space="preserve"> </w:t>
            </w:r>
            <w:r w:rsidR="00951902">
              <w:t>name.</w:t>
            </w:r>
          </w:p>
        </w:tc>
        <w:tc>
          <w:tcPr>
            <w:tcW w:w="2344" w:type="dxa"/>
          </w:tcPr>
          <w:p w14:paraId="3D13770B" w14:textId="7A747D13" w:rsidR="00D21CBF" w:rsidRDefault="000A30BF" w:rsidP="00D21CBF">
            <w:r>
              <w:t>A seller's name text field should be available.</w:t>
            </w:r>
          </w:p>
        </w:tc>
        <w:tc>
          <w:tcPr>
            <w:tcW w:w="2344" w:type="dxa"/>
          </w:tcPr>
          <w:p w14:paraId="2ECAB07F" w14:textId="0D8DB976" w:rsidR="00D21CBF" w:rsidRDefault="000A30BF" w:rsidP="00D21CBF">
            <w:r>
              <w:t>A seller should be able to enter their name.</w:t>
            </w:r>
          </w:p>
        </w:tc>
        <w:tc>
          <w:tcPr>
            <w:tcW w:w="2344" w:type="dxa"/>
          </w:tcPr>
          <w:p w14:paraId="63E10EF8" w14:textId="77777777" w:rsidR="00D21CBF" w:rsidRDefault="000A30BF" w:rsidP="000A30BF">
            <w:pPr>
              <w:pStyle w:val="ListParagraph"/>
              <w:numPr>
                <w:ilvl w:val="0"/>
                <w:numId w:val="4"/>
              </w:numPr>
            </w:pPr>
            <w:r>
              <w:t>Open the website URL.</w:t>
            </w:r>
          </w:p>
          <w:p w14:paraId="2C42A323" w14:textId="13793448" w:rsidR="000A30BF" w:rsidRDefault="000A30BF" w:rsidP="000A30BF">
            <w:pPr>
              <w:pStyle w:val="ListParagraph"/>
              <w:numPr>
                <w:ilvl w:val="0"/>
                <w:numId w:val="4"/>
              </w:numPr>
            </w:pPr>
            <w:r>
              <w:t>Click on the New button.</w:t>
            </w:r>
          </w:p>
          <w:p w14:paraId="30E1C743" w14:textId="4671D08D" w:rsidR="000A30BF" w:rsidRDefault="000A30BF" w:rsidP="000A30BF">
            <w:pPr>
              <w:pStyle w:val="ListParagraph"/>
              <w:numPr>
                <w:ilvl w:val="0"/>
                <w:numId w:val="4"/>
              </w:numPr>
            </w:pPr>
            <w:r>
              <w:t>Enter the seller’s name.</w:t>
            </w:r>
          </w:p>
        </w:tc>
      </w:tr>
      <w:tr w:rsidR="00D21CBF" w14:paraId="2580F4E9" w14:textId="77777777" w:rsidTr="00D21CBF">
        <w:trPr>
          <w:trHeight w:val="1135"/>
        </w:trPr>
        <w:tc>
          <w:tcPr>
            <w:tcW w:w="2344" w:type="dxa"/>
          </w:tcPr>
          <w:p w14:paraId="6158D5CC" w14:textId="666CC4B8" w:rsidR="007634C1" w:rsidRPr="007634C1" w:rsidRDefault="00951902" w:rsidP="007634C1">
            <w:r>
              <w:t>New car form- Address.</w:t>
            </w:r>
          </w:p>
        </w:tc>
        <w:tc>
          <w:tcPr>
            <w:tcW w:w="2344" w:type="dxa"/>
          </w:tcPr>
          <w:p w14:paraId="280ED87D" w14:textId="2F3FF71B" w:rsidR="00D21CBF" w:rsidRDefault="00951902" w:rsidP="00D21CBF">
            <w:r>
              <w:t>A user visiting the new car form page should be able to enter the address.</w:t>
            </w:r>
          </w:p>
        </w:tc>
        <w:tc>
          <w:tcPr>
            <w:tcW w:w="2344" w:type="dxa"/>
          </w:tcPr>
          <w:p w14:paraId="5C940408" w14:textId="72488A88" w:rsidR="00D21CBF" w:rsidRDefault="00951902" w:rsidP="00D21CBF">
            <w:r>
              <w:t>The user’s address text field should be there.</w:t>
            </w:r>
          </w:p>
        </w:tc>
        <w:tc>
          <w:tcPr>
            <w:tcW w:w="2344" w:type="dxa"/>
          </w:tcPr>
          <w:p w14:paraId="356B91D4" w14:textId="74B9CDDF" w:rsidR="00D21CBF" w:rsidRDefault="00951902" w:rsidP="00D21CBF">
            <w:r>
              <w:t>A user should be able to enter their address in the field.</w:t>
            </w:r>
          </w:p>
        </w:tc>
        <w:tc>
          <w:tcPr>
            <w:tcW w:w="2344" w:type="dxa"/>
          </w:tcPr>
          <w:p w14:paraId="2AF01FE4" w14:textId="77777777" w:rsidR="00D21CBF" w:rsidRDefault="00F941AD" w:rsidP="00CE6E93">
            <w:pPr>
              <w:pStyle w:val="ListParagraph"/>
              <w:numPr>
                <w:ilvl w:val="0"/>
                <w:numId w:val="8"/>
              </w:numPr>
            </w:pPr>
            <w:r>
              <w:t>Open the website URL.</w:t>
            </w:r>
          </w:p>
          <w:p w14:paraId="4E0D9780" w14:textId="77777777" w:rsidR="00F941AD" w:rsidRDefault="00F941AD" w:rsidP="00CE6E93">
            <w:pPr>
              <w:pStyle w:val="ListParagraph"/>
              <w:numPr>
                <w:ilvl w:val="0"/>
                <w:numId w:val="8"/>
              </w:numPr>
            </w:pPr>
            <w:r>
              <w:t>Click on the New button.</w:t>
            </w:r>
          </w:p>
          <w:p w14:paraId="7AC65392" w14:textId="724F96C4" w:rsidR="00F941AD" w:rsidRDefault="00F941AD" w:rsidP="00CE6E93">
            <w:pPr>
              <w:pStyle w:val="ListParagraph"/>
              <w:numPr>
                <w:ilvl w:val="0"/>
                <w:numId w:val="8"/>
              </w:numPr>
            </w:pPr>
            <w:r>
              <w:t>Enter the address.</w:t>
            </w:r>
          </w:p>
        </w:tc>
      </w:tr>
      <w:tr w:rsidR="00B16F18" w14:paraId="13ABE315" w14:textId="77777777" w:rsidTr="00D21CBF">
        <w:trPr>
          <w:trHeight w:val="1135"/>
        </w:trPr>
        <w:tc>
          <w:tcPr>
            <w:tcW w:w="2344" w:type="dxa"/>
          </w:tcPr>
          <w:p w14:paraId="0112E1EF" w14:textId="1547718F" w:rsidR="00B16F18" w:rsidRDefault="00B16F18" w:rsidP="007634C1">
            <w:r>
              <w:lastRenderedPageBreak/>
              <w:t>New car form- City.</w:t>
            </w:r>
          </w:p>
        </w:tc>
        <w:tc>
          <w:tcPr>
            <w:tcW w:w="2344" w:type="dxa"/>
          </w:tcPr>
          <w:p w14:paraId="4C724605" w14:textId="1864474D" w:rsidR="00B16F18" w:rsidRDefault="00B16F18" w:rsidP="00D21CBF">
            <w:r>
              <w:t xml:space="preserve">A user visiting the new car form page should be able to enter the city in which the </w:t>
            </w:r>
            <w:r w:rsidR="00F941AD">
              <w:t>car is available.</w:t>
            </w:r>
          </w:p>
        </w:tc>
        <w:tc>
          <w:tcPr>
            <w:tcW w:w="2344" w:type="dxa"/>
          </w:tcPr>
          <w:p w14:paraId="56F5107F" w14:textId="2234D67A" w:rsidR="00B16F18" w:rsidRDefault="00F755BE" w:rsidP="00D21CBF">
            <w:r>
              <w:t>The user should be able to see the text field and enter the city name.</w:t>
            </w:r>
          </w:p>
        </w:tc>
        <w:tc>
          <w:tcPr>
            <w:tcW w:w="2344" w:type="dxa"/>
          </w:tcPr>
          <w:p w14:paraId="1286C5E9" w14:textId="69EEAE94" w:rsidR="00B16F18" w:rsidRDefault="00CE6E93" w:rsidP="00D21CBF">
            <w:r>
              <w:t>A user should be able to enter their details in the text field.</w:t>
            </w:r>
          </w:p>
        </w:tc>
        <w:tc>
          <w:tcPr>
            <w:tcW w:w="2344" w:type="dxa"/>
          </w:tcPr>
          <w:p w14:paraId="3730C9EF" w14:textId="77777777" w:rsidR="00B16F18" w:rsidRDefault="00F941AD" w:rsidP="00F941AD">
            <w:pPr>
              <w:pStyle w:val="ListParagraph"/>
              <w:numPr>
                <w:ilvl w:val="0"/>
                <w:numId w:val="9"/>
              </w:numPr>
            </w:pPr>
            <w:r>
              <w:t>Open the Website</w:t>
            </w:r>
            <w:r w:rsidR="00B458E4">
              <w:t>.</w:t>
            </w:r>
          </w:p>
          <w:p w14:paraId="027AD1FB" w14:textId="0041A173" w:rsidR="00B458E4" w:rsidRDefault="00B458E4" w:rsidP="00F941AD">
            <w:pPr>
              <w:pStyle w:val="ListParagraph"/>
              <w:numPr>
                <w:ilvl w:val="0"/>
                <w:numId w:val="9"/>
              </w:numPr>
            </w:pPr>
            <w:r>
              <w:t>Click on the New button.</w:t>
            </w:r>
          </w:p>
          <w:p w14:paraId="57633317" w14:textId="6C3D21AC" w:rsidR="00B458E4" w:rsidRDefault="00B458E4" w:rsidP="00F941AD">
            <w:pPr>
              <w:pStyle w:val="ListParagraph"/>
              <w:numPr>
                <w:ilvl w:val="0"/>
                <w:numId w:val="9"/>
              </w:numPr>
            </w:pPr>
            <w:r>
              <w:t>Enter the city name.</w:t>
            </w:r>
          </w:p>
        </w:tc>
      </w:tr>
      <w:tr w:rsidR="00B84D60" w14:paraId="73925B45" w14:textId="77777777" w:rsidTr="00D21CBF">
        <w:trPr>
          <w:trHeight w:val="1135"/>
        </w:trPr>
        <w:tc>
          <w:tcPr>
            <w:tcW w:w="2344" w:type="dxa"/>
          </w:tcPr>
          <w:p w14:paraId="7DAC0467" w14:textId="19424E84" w:rsidR="00B84D60" w:rsidRDefault="00B84D60" w:rsidP="007634C1">
            <w:r>
              <w:t>New car form- Phone number.</w:t>
            </w:r>
          </w:p>
        </w:tc>
        <w:tc>
          <w:tcPr>
            <w:tcW w:w="2344" w:type="dxa"/>
          </w:tcPr>
          <w:p w14:paraId="4B31CCFE" w14:textId="38486650" w:rsidR="00B84D60" w:rsidRDefault="0002115C" w:rsidP="00D21CBF">
            <w:r>
              <w:t>A user visiting</w:t>
            </w:r>
            <w:r w:rsidR="0032146C">
              <w:t xml:space="preserve"> the </w:t>
            </w:r>
            <w:r w:rsidR="00023A60">
              <w:t>New form</w:t>
            </w:r>
            <w:r w:rsidR="0032146C">
              <w:t xml:space="preserve"> field must be able to click the text box and add their number.</w:t>
            </w:r>
          </w:p>
        </w:tc>
        <w:tc>
          <w:tcPr>
            <w:tcW w:w="2344" w:type="dxa"/>
          </w:tcPr>
          <w:p w14:paraId="50920390" w14:textId="304E7D35" w:rsidR="00B84D60" w:rsidRDefault="00136976" w:rsidP="00D21CBF">
            <w:r>
              <w:t xml:space="preserve">A user should be able to enter the 10-digit number separated by </w:t>
            </w:r>
            <w:r w:rsidR="00525801">
              <w:t xml:space="preserve">a </w:t>
            </w:r>
            <w:r>
              <w:t>h</w:t>
            </w:r>
            <w:r w:rsidR="00525801">
              <w:t>yph</w:t>
            </w:r>
            <w:r>
              <w:t>en.</w:t>
            </w:r>
          </w:p>
        </w:tc>
        <w:tc>
          <w:tcPr>
            <w:tcW w:w="2344" w:type="dxa"/>
          </w:tcPr>
          <w:p w14:paraId="0C9F9C9C" w14:textId="50D84999" w:rsidR="00B84D60" w:rsidRDefault="0032146C" w:rsidP="00D21CBF">
            <w:r>
              <w:t>A user should be able to successfully enter the phone number in the text field.</w:t>
            </w:r>
          </w:p>
        </w:tc>
        <w:tc>
          <w:tcPr>
            <w:tcW w:w="2344" w:type="dxa"/>
          </w:tcPr>
          <w:p w14:paraId="03389E4D" w14:textId="77777777" w:rsidR="00B84D60" w:rsidRDefault="0032146C" w:rsidP="00F941AD">
            <w:pPr>
              <w:pStyle w:val="ListParagraph"/>
              <w:numPr>
                <w:ilvl w:val="0"/>
                <w:numId w:val="9"/>
              </w:numPr>
            </w:pPr>
            <w:r>
              <w:t>Open the Website.</w:t>
            </w:r>
          </w:p>
          <w:p w14:paraId="6088B8D0" w14:textId="77777777" w:rsidR="0032146C" w:rsidRDefault="0032146C" w:rsidP="00F941AD">
            <w:pPr>
              <w:pStyle w:val="ListParagraph"/>
              <w:numPr>
                <w:ilvl w:val="0"/>
                <w:numId w:val="9"/>
              </w:numPr>
            </w:pPr>
            <w:r>
              <w:t>Click on the New button.</w:t>
            </w:r>
          </w:p>
          <w:p w14:paraId="6247B25C" w14:textId="630974D8" w:rsidR="0032146C" w:rsidRDefault="0032146C" w:rsidP="00F941AD">
            <w:pPr>
              <w:pStyle w:val="ListParagraph"/>
              <w:numPr>
                <w:ilvl w:val="0"/>
                <w:numId w:val="9"/>
              </w:numPr>
            </w:pPr>
            <w:r>
              <w:t>Enter your phone number.</w:t>
            </w:r>
          </w:p>
        </w:tc>
      </w:tr>
      <w:tr w:rsidR="00743CED" w14:paraId="18188E78" w14:textId="77777777" w:rsidTr="00D21CBF">
        <w:trPr>
          <w:trHeight w:val="1135"/>
        </w:trPr>
        <w:tc>
          <w:tcPr>
            <w:tcW w:w="2344" w:type="dxa"/>
          </w:tcPr>
          <w:p w14:paraId="49F63ABA" w14:textId="26A0B71D" w:rsidR="00743CED" w:rsidRDefault="006F14D7" w:rsidP="007634C1">
            <w:r>
              <w:t>New car form- Email address.</w:t>
            </w:r>
          </w:p>
        </w:tc>
        <w:tc>
          <w:tcPr>
            <w:tcW w:w="2344" w:type="dxa"/>
          </w:tcPr>
          <w:p w14:paraId="0637D11C" w14:textId="50F5AA51" w:rsidR="00743CED" w:rsidRDefault="00023A60" w:rsidP="00D21CBF">
            <w:r>
              <w:t>A user visiting the New car form must be able to see the email text field and enter the address.</w:t>
            </w:r>
          </w:p>
        </w:tc>
        <w:tc>
          <w:tcPr>
            <w:tcW w:w="2344" w:type="dxa"/>
          </w:tcPr>
          <w:p w14:paraId="265DC2FD" w14:textId="5D34805A" w:rsidR="00743CED" w:rsidRDefault="00023A60" w:rsidP="00D21CBF">
            <w:r>
              <w:t xml:space="preserve">A user should be able to enter </w:t>
            </w:r>
            <w:r w:rsidR="00F84BA6">
              <w:t xml:space="preserve">an </w:t>
            </w:r>
            <w:r>
              <w:t>email address.</w:t>
            </w:r>
          </w:p>
        </w:tc>
        <w:tc>
          <w:tcPr>
            <w:tcW w:w="2344" w:type="dxa"/>
          </w:tcPr>
          <w:p w14:paraId="760E3701" w14:textId="4172DFE5" w:rsidR="00743CED" w:rsidRDefault="009F1C08" w:rsidP="00D21CBF">
            <w:r>
              <w:t>A user should be able to enter their email address in the text field.</w:t>
            </w:r>
          </w:p>
        </w:tc>
        <w:tc>
          <w:tcPr>
            <w:tcW w:w="2344" w:type="dxa"/>
          </w:tcPr>
          <w:p w14:paraId="0BCDF440" w14:textId="77777777" w:rsidR="00E85E6A" w:rsidRDefault="00E85E6A" w:rsidP="00E85E6A">
            <w:pPr>
              <w:pStyle w:val="ListParagraph"/>
              <w:numPr>
                <w:ilvl w:val="0"/>
                <w:numId w:val="9"/>
              </w:numPr>
            </w:pPr>
            <w:r>
              <w:t>Open the Website.</w:t>
            </w:r>
          </w:p>
          <w:p w14:paraId="7720049A" w14:textId="77777777" w:rsidR="00E85E6A" w:rsidRDefault="00E85E6A" w:rsidP="00E85E6A">
            <w:pPr>
              <w:pStyle w:val="ListParagraph"/>
              <w:numPr>
                <w:ilvl w:val="0"/>
                <w:numId w:val="9"/>
              </w:numPr>
            </w:pPr>
            <w:r>
              <w:t>Click on the New button.</w:t>
            </w:r>
          </w:p>
          <w:p w14:paraId="1A610C10" w14:textId="56035FF0" w:rsidR="00743CED" w:rsidRDefault="00E85E6A" w:rsidP="00E85E6A">
            <w:pPr>
              <w:pStyle w:val="ListParagraph"/>
              <w:numPr>
                <w:ilvl w:val="0"/>
                <w:numId w:val="9"/>
              </w:numPr>
            </w:pPr>
            <w:r>
              <w:t xml:space="preserve">Enter your </w:t>
            </w:r>
            <w:r>
              <w:t>Email address</w:t>
            </w:r>
            <w:r>
              <w:t>.</w:t>
            </w:r>
          </w:p>
        </w:tc>
      </w:tr>
      <w:tr w:rsidR="00066D76" w14:paraId="367825B2" w14:textId="77777777" w:rsidTr="00D21CBF">
        <w:trPr>
          <w:trHeight w:val="1135"/>
        </w:trPr>
        <w:tc>
          <w:tcPr>
            <w:tcW w:w="2344" w:type="dxa"/>
          </w:tcPr>
          <w:p w14:paraId="4B3AF434" w14:textId="0B29DE3D" w:rsidR="00066D76" w:rsidRDefault="005B3EF6" w:rsidP="007634C1">
            <w:r>
              <w:t>New Car form- vehicle make.</w:t>
            </w:r>
          </w:p>
        </w:tc>
        <w:tc>
          <w:tcPr>
            <w:tcW w:w="2344" w:type="dxa"/>
          </w:tcPr>
          <w:p w14:paraId="2FB7511F" w14:textId="1A2CE861" w:rsidR="00066D76" w:rsidRDefault="00507D66" w:rsidP="00D21CBF">
            <w:r>
              <w:t>A user visiting the New car form must be able to enter their car make in the form.</w:t>
            </w:r>
          </w:p>
        </w:tc>
        <w:tc>
          <w:tcPr>
            <w:tcW w:w="2344" w:type="dxa"/>
          </w:tcPr>
          <w:p w14:paraId="26AFF11F" w14:textId="70F06446" w:rsidR="00066D76" w:rsidRDefault="003537A5" w:rsidP="00D21CBF">
            <w:r>
              <w:t>A user should be able to enter their car maker.</w:t>
            </w:r>
          </w:p>
        </w:tc>
        <w:tc>
          <w:tcPr>
            <w:tcW w:w="2344" w:type="dxa"/>
          </w:tcPr>
          <w:p w14:paraId="46C20A74" w14:textId="4D1D1AB0" w:rsidR="00066D76" w:rsidRDefault="00AA62BE" w:rsidP="00D21CBF">
            <w:r>
              <w:t>A user should be able to enter the car maker details.</w:t>
            </w:r>
          </w:p>
        </w:tc>
        <w:tc>
          <w:tcPr>
            <w:tcW w:w="2344" w:type="dxa"/>
          </w:tcPr>
          <w:p w14:paraId="69164BCE" w14:textId="77777777" w:rsidR="00AA62BE" w:rsidRDefault="00AA62BE" w:rsidP="00AA62BE">
            <w:pPr>
              <w:pStyle w:val="ListParagraph"/>
              <w:numPr>
                <w:ilvl w:val="0"/>
                <w:numId w:val="9"/>
              </w:numPr>
            </w:pPr>
            <w:r>
              <w:t>Open the Website.</w:t>
            </w:r>
          </w:p>
          <w:p w14:paraId="17671E1E" w14:textId="77777777" w:rsidR="00AA62BE" w:rsidRDefault="00AA62BE" w:rsidP="00AA62BE">
            <w:pPr>
              <w:pStyle w:val="ListParagraph"/>
              <w:numPr>
                <w:ilvl w:val="0"/>
                <w:numId w:val="9"/>
              </w:numPr>
            </w:pPr>
            <w:r>
              <w:t>Click on the New button.</w:t>
            </w:r>
          </w:p>
          <w:p w14:paraId="1D17D5F7" w14:textId="12A37EF5" w:rsidR="00066D76" w:rsidRDefault="00AA62BE" w:rsidP="00AA62BE">
            <w:pPr>
              <w:pStyle w:val="ListParagraph"/>
              <w:numPr>
                <w:ilvl w:val="0"/>
                <w:numId w:val="9"/>
              </w:numPr>
            </w:pPr>
            <w:r>
              <w:t xml:space="preserve">Enter your </w:t>
            </w:r>
            <w:r>
              <w:t>vehicle maker</w:t>
            </w:r>
            <w:r w:rsidR="002B1022">
              <w:t>'s</w:t>
            </w:r>
            <w:r>
              <w:t xml:space="preserve"> name.</w:t>
            </w:r>
          </w:p>
        </w:tc>
      </w:tr>
      <w:tr w:rsidR="00066D76" w14:paraId="04242F7B" w14:textId="77777777" w:rsidTr="00D21CBF">
        <w:trPr>
          <w:trHeight w:val="1135"/>
        </w:trPr>
        <w:tc>
          <w:tcPr>
            <w:tcW w:w="2344" w:type="dxa"/>
          </w:tcPr>
          <w:p w14:paraId="6B5B7118" w14:textId="539CDAF7" w:rsidR="00066D76" w:rsidRDefault="00DA6DE1" w:rsidP="007634C1">
            <w:r>
              <w:t>New Car form- Model.</w:t>
            </w:r>
          </w:p>
        </w:tc>
        <w:tc>
          <w:tcPr>
            <w:tcW w:w="2344" w:type="dxa"/>
          </w:tcPr>
          <w:p w14:paraId="2E0E84CE" w14:textId="149C37EB" w:rsidR="00066D76" w:rsidRDefault="000E7AEC" w:rsidP="00D21CBF">
            <w:r>
              <w:t>A new user visiting the New car form must be able to enter their vehicle information</w:t>
            </w:r>
            <w:r w:rsidR="00E25F40">
              <w:t xml:space="preserve"> in the text field.</w:t>
            </w:r>
          </w:p>
        </w:tc>
        <w:tc>
          <w:tcPr>
            <w:tcW w:w="2344" w:type="dxa"/>
          </w:tcPr>
          <w:p w14:paraId="7E0999A4" w14:textId="62DA07D7" w:rsidR="00066D76" w:rsidRDefault="00D40999" w:rsidP="00D21CBF">
            <w:r>
              <w:t>A user should be able to enter their car model in the text field.</w:t>
            </w:r>
          </w:p>
        </w:tc>
        <w:tc>
          <w:tcPr>
            <w:tcW w:w="2344" w:type="dxa"/>
          </w:tcPr>
          <w:p w14:paraId="51581B5E" w14:textId="32FAF541" w:rsidR="00066D76" w:rsidRDefault="004260C7" w:rsidP="00D21CBF">
            <w:r>
              <w:t>A user should be able to successfully enter their car model details.</w:t>
            </w:r>
          </w:p>
        </w:tc>
        <w:tc>
          <w:tcPr>
            <w:tcW w:w="2344" w:type="dxa"/>
          </w:tcPr>
          <w:p w14:paraId="4B6CCE8C" w14:textId="77777777" w:rsidR="00AA7938" w:rsidRDefault="00AA7938" w:rsidP="00AA7938">
            <w:pPr>
              <w:pStyle w:val="ListParagraph"/>
              <w:numPr>
                <w:ilvl w:val="0"/>
                <w:numId w:val="9"/>
              </w:numPr>
            </w:pPr>
            <w:r>
              <w:t>Open the Website.</w:t>
            </w:r>
          </w:p>
          <w:p w14:paraId="283CA18F" w14:textId="77777777" w:rsidR="00AA7938" w:rsidRDefault="00AA7938" w:rsidP="00AA7938">
            <w:pPr>
              <w:pStyle w:val="ListParagraph"/>
              <w:numPr>
                <w:ilvl w:val="0"/>
                <w:numId w:val="9"/>
              </w:numPr>
            </w:pPr>
            <w:r>
              <w:t>Click on the New button.</w:t>
            </w:r>
          </w:p>
          <w:p w14:paraId="3C1EC97A" w14:textId="349161F0" w:rsidR="00066D76" w:rsidRDefault="00AA7938" w:rsidP="00AA7938">
            <w:pPr>
              <w:pStyle w:val="ListParagraph"/>
              <w:numPr>
                <w:ilvl w:val="0"/>
                <w:numId w:val="9"/>
              </w:numPr>
            </w:pPr>
            <w:r>
              <w:t xml:space="preserve">Enter your vehicle </w:t>
            </w:r>
            <w:r>
              <w:t>model</w:t>
            </w:r>
            <w:r>
              <w:t>.</w:t>
            </w:r>
          </w:p>
        </w:tc>
      </w:tr>
      <w:tr w:rsidR="00D67002" w14:paraId="4E357574" w14:textId="77777777" w:rsidTr="00D21CBF">
        <w:trPr>
          <w:trHeight w:val="1135"/>
        </w:trPr>
        <w:tc>
          <w:tcPr>
            <w:tcW w:w="2344" w:type="dxa"/>
          </w:tcPr>
          <w:p w14:paraId="405C058C" w14:textId="7A196B38" w:rsidR="00D67002" w:rsidRDefault="00D67002" w:rsidP="007634C1">
            <w:r>
              <w:t>New Car form- Year.</w:t>
            </w:r>
          </w:p>
        </w:tc>
        <w:tc>
          <w:tcPr>
            <w:tcW w:w="2344" w:type="dxa"/>
          </w:tcPr>
          <w:p w14:paraId="254D9631" w14:textId="6105F9B2" w:rsidR="00D67002" w:rsidRDefault="00E25F40" w:rsidP="00D21CBF">
            <w:r>
              <w:t xml:space="preserve">A </w:t>
            </w:r>
            <w:r w:rsidR="00911543">
              <w:t xml:space="preserve">user visiting the </w:t>
            </w:r>
            <w:r>
              <w:t xml:space="preserve">new </w:t>
            </w:r>
            <w:r w:rsidR="00911543">
              <w:t>car form</w:t>
            </w:r>
            <w:r>
              <w:t xml:space="preserve"> </w:t>
            </w:r>
            <w:r w:rsidR="00911543">
              <w:t>must be able to enter the details in the desired field.</w:t>
            </w:r>
          </w:p>
        </w:tc>
        <w:tc>
          <w:tcPr>
            <w:tcW w:w="2344" w:type="dxa"/>
          </w:tcPr>
          <w:p w14:paraId="2C879079" w14:textId="27A2B412" w:rsidR="00D67002" w:rsidRDefault="000F3FAF" w:rsidP="00D21CBF">
            <w:r>
              <w:t>A user should be able to successfully enter your details in the field.</w:t>
            </w:r>
          </w:p>
        </w:tc>
        <w:tc>
          <w:tcPr>
            <w:tcW w:w="2344" w:type="dxa"/>
          </w:tcPr>
          <w:p w14:paraId="67BE2E0C" w14:textId="62068AEB" w:rsidR="00D67002" w:rsidRDefault="00A712C2" w:rsidP="00D21CBF">
            <w:r>
              <w:t xml:space="preserve">A user </w:t>
            </w:r>
            <w:r w:rsidR="00944976">
              <w:t>should be able to enter the year in which the car is made and then click the submit button.</w:t>
            </w:r>
          </w:p>
        </w:tc>
        <w:tc>
          <w:tcPr>
            <w:tcW w:w="2344" w:type="dxa"/>
          </w:tcPr>
          <w:p w14:paraId="552EA3AA" w14:textId="77777777" w:rsidR="00AA7938" w:rsidRDefault="00AA7938" w:rsidP="00AA7938">
            <w:pPr>
              <w:pStyle w:val="ListParagraph"/>
              <w:numPr>
                <w:ilvl w:val="0"/>
                <w:numId w:val="9"/>
              </w:numPr>
            </w:pPr>
            <w:r>
              <w:t>Open the Website.</w:t>
            </w:r>
          </w:p>
          <w:p w14:paraId="79498413" w14:textId="77777777" w:rsidR="00AA7938" w:rsidRDefault="00AA7938" w:rsidP="00AA7938">
            <w:pPr>
              <w:pStyle w:val="ListParagraph"/>
              <w:numPr>
                <w:ilvl w:val="0"/>
                <w:numId w:val="9"/>
              </w:numPr>
            </w:pPr>
            <w:r>
              <w:t>Click on the New button.</w:t>
            </w:r>
          </w:p>
          <w:p w14:paraId="05F97621" w14:textId="230A44DF" w:rsidR="00D67002" w:rsidRDefault="00AA7938" w:rsidP="00AA7938">
            <w:pPr>
              <w:pStyle w:val="ListParagraph"/>
              <w:numPr>
                <w:ilvl w:val="0"/>
                <w:numId w:val="9"/>
              </w:numPr>
            </w:pPr>
            <w:r>
              <w:t>Enter your vehicl</w:t>
            </w:r>
            <w:r>
              <w:t xml:space="preserve">e </w:t>
            </w:r>
            <w:r w:rsidR="00E84A78">
              <w:t xml:space="preserve">to </w:t>
            </w:r>
            <w:r>
              <w:t xml:space="preserve">make </w:t>
            </w:r>
            <w:proofErr w:type="spellStart"/>
            <w:r>
              <w:t>i.e</w:t>
            </w:r>
            <w:proofErr w:type="spellEnd"/>
            <w:r>
              <w:t xml:space="preserve"> the year in which it was manufactured.</w:t>
            </w:r>
          </w:p>
        </w:tc>
      </w:tr>
      <w:tr w:rsidR="00D21CBF" w14:paraId="19D1D16F" w14:textId="77777777" w:rsidTr="00D21CBF">
        <w:trPr>
          <w:trHeight w:val="1086"/>
        </w:trPr>
        <w:tc>
          <w:tcPr>
            <w:tcW w:w="2344" w:type="dxa"/>
          </w:tcPr>
          <w:p w14:paraId="5F4065A2" w14:textId="670ED705" w:rsidR="00D21CBF" w:rsidRDefault="004B232F" w:rsidP="00D21CBF">
            <w:r>
              <w:lastRenderedPageBreak/>
              <w:t xml:space="preserve">New car form- </w:t>
            </w:r>
            <w:r w:rsidRPr="00951902">
              <w:t>Submit button.</w:t>
            </w:r>
          </w:p>
        </w:tc>
        <w:tc>
          <w:tcPr>
            <w:tcW w:w="2344" w:type="dxa"/>
          </w:tcPr>
          <w:p w14:paraId="4487F3A2" w14:textId="339DC3E2" w:rsidR="00D21CBF" w:rsidRDefault="00B04796" w:rsidP="00D21CBF">
            <w:r>
              <w:t>A seller should be able to fill the form and submit the details.</w:t>
            </w:r>
          </w:p>
        </w:tc>
        <w:tc>
          <w:tcPr>
            <w:tcW w:w="2344" w:type="dxa"/>
          </w:tcPr>
          <w:p w14:paraId="2E9A6A64" w14:textId="42EDFBAC" w:rsidR="00D21CBF" w:rsidRDefault="001D61C9" w:rsidP="00D21CBF">
            <w:r>
              <w:t>Submit should be available and clickable.</w:t>
            </w:r>
          </w:p>
        </w:tc>
        <w:tc>
          <w:tcPr>
            <w:tcW w:w="2344" w:type="dxa"/>
          </w:tcPr>
          <w:p w14:paraId="74F03E50" w14:textId="134C9BC0" w:rsidR="00D21CBF" w:rsidRDefault="001D61C9" w:rsidP="00D21CBF">
            <w:r>
              <w:t>On clicking the submit button all the details should be able to save in the database.</w:t>
            </w:r>
          </w:p>
        </w:tc>
        <w:tc>
          <w:tcPr>
            <w:tcW w:w="2344" w:type="dxa"/>
          </w:tcPr>
          <w:p w14:paraId="108324E8" w14:textId="77777777" w:rsidR="00D21CBF" w:rsidRDefault="007134B9" w:rsidP="007134B9">
            <w:pPr>
              <w:pStyle w:val="ListParagraph"/>
              <w:numPr>
                <w:ilvl w:val="0"/>
                <w:numId w:val="5"/>
              </w:numPr>
            </w:pPr>
            <w:r>
              <w:t>Open the website.</w:t>
            </w:r>
          </w:p>
          <w:p w14:paraId="70F0B8F2" w14:textId="5701BA6E" w:rsidR="007134B9" w:rsidRDefault="007134B9" w:rsidP="007134B9">
            <w:pPr>
              <w:pStyle w:val="ListParagraph"/>
              <w:numPr>
                <w:ilvl w:val="0"/>
                <w:numId w:val="5"/>
              </w:numPr>
            </w:pPr>
            <w:r>
              <w:t>Click on the New button.</w:t>
            </w:r>
          </w:p>
          <w:p w14:paraId="51C39396" w14:textId="77777777" w:rsidR="007134B9" w:rsidRDefault="007134B9" w:rsidP="007134B9">
            <w:pPr>
              <w:pStyle w:val="ListParagraph"/>
              <w:numPr>
                <w:ilvl w:val="0"/>
                <w:numId w:val="5"/>
              </w:numPr>
            </w:pPr>
            <w:r>
              <w:t>Fill out all the details.</w:t>
            </w:r>
          </w:p>
          <w:p w14:paraId="3F9387E9" w14:textId="3995A84A" w:rsidR="007134B9" w:rsidRDefault="007134B9" w:rsidP="00DE63CE">
            <w:pPr>
              <w:pStyle w:val="ListParagraph"/>
              <w:numPr>
                <w:ilvl w:val="0"/>
                <w:numId w:val="5"/>
              </w:numPr>
            </w:pPr>
            <w:r>
              <w:t>Click on the submit button.</w:t>
            </w:r>
          </w:p>
        </w:tc>
      </w:tr>
      <w:tr w:rsidR="00DE63CE" w14:paraId="52814DEB" w14:textId="77777777" w:rsidTr="00D21CBF">
        <w:trPr>
          <w:trHeight w:val="1086"/>
        </w:trPr>
        <w:tc>
          <w:tcPr>
            <w:tcW w:w="2344" w:type="dxa"/>
          </w:tcPr>
          <w:p w14:paraId="79A3E280" w14:textId="23C766DA" w:rsidR="00DE63CE" w:rsidRDefault="00DF44C2" w:rsidP="00D21CBF">
            <w:r>
              <w:t>Search car form-</w:t>
            </w:r>
            <w:r w:rsidRPr="00951902">
              <w:t>Advertisement link.</w:t>
            </w:r>
          </w:p>
        </w:tc>
        <w:tc>
          <w:tcPr>
            <w:tcW w:w="2344" w:type="dxa"/>
          </w:tcPr>
          <w:p w14:paraId="1F35513F" w14:textId="1C3B235D" w:rsidR="00DE63CE" w:rsidRDefault="00C0589D" w:rsidP="00D21CBF">
            <w:r>
              <w:t xml:space="preserve">A link will be generated with user information. The link will be clickable and redirect you to the car information. </w:t>
            </w:r>
          </w:p>
        </w:tc>
        <w:tc>
          <w:tcPr>
            <w:tcW w:w="2344" w:type="dxa"/>
          </w:tcPr>
          <w:p w14:paraId="5B7AA465" w14:textId="3EB26FF3" w:rsidR="00DE63CE" w:rsidRDefault="00C75EE8" w:rsidP="00D21CBF">
            <w:r>
              <w:t>Add should be submitted and it should be generated.</w:t>
            </w:r>
          </w:p>
        </w:tc>
        <w:tc>
          <w:tcPr>
            <w:tcW w:w="2344" w:type="dxa"/>
          </w:tcPr>
          <w:p w14:paraId="0B018D9D" w14:textId="6CF544B9" w:rsidR="00DE63CE" w:rsidRDefault="00C75EE8" w:rsidP="00D21CBF">
            <w:r>
              <w:t xml:space="preserve">On clicking </w:t>
            </w:r>
            <w:r w:rsidR="009E774F">
              <w:t xml:space="preserve">the </w:t>
            </w:r>
            <w:r>
              <w:t xml:space="preserve">advertisement link, </w:t>
            </w:r>
            <w:r w:rsidR="009E774F">
              <w:t xml:space="preserve">the </w:t>
            </w:r>
            <w:r>
              <w:t xml:space="preserve">link should </w:t>
            </w:r>
            <w:proofErr w:type="gramStart"/>
            <w:r>
              <w:t>open</w:t>
            </w:r>
            <w:proofErr w:type="gramEnd"/>
            <w:r>
              <w:t xml:space="preserve"> and the details submitted by the seller should appear. </w:t>
            </w:r>
          </w:p>
        </w:tc>
        <w:tc>
          <w:tcPr>
            <w:tcW w:w="2344" w:type="dxa"/>
          </w:tcPr>
          <w:p w14:paraId="087B4A5E" w14:textId="77777777" w:rsidR="00DE63CE" w:rsidRDefault="00F27176" w:rsidP="00F27176">
            <w:pPr>
              <w:pStyle w:val="ListParagraph"/>
              <w:numPr>
                <w:ilvl w:val="0"/>
                <w:numId w:val="7"/>
              </w:numPr>
            </w:pPr>
            <w:r>
              <w:t>Open the website.</w:t>
            </w:r>
          </w:p>
          <w:p w14:paraId="24FD0E3C" w14:textId="77777777" w:rsidR="00F27176" w:rsidRDefault="00F27176" w:rsidP="00F27176">
            <w:pPr>
              <w:pStyle w:val="ListParagraph"/>
              <w:numPr>
                <w:ilvl w:val="0"/>
                <w:numId w:val="7"/>
              </w:numPr>
            </w:pPr>
            <w:r>
              <w:t>Click on the search button.</w:t>
            </w:r>
          </w:p>
          <w:p w14:paraId="55A2681F" w14:textId="7585880A" w:rsidR="00F27176" w:rsidRDefault="0084330B" w:rsidP="00F27176">
            <w:pPr>
              <w:pStyle w:val="ListParagraph"/>
              <w:numPr>
                <w:ilvl w:val="0"/>
                <w:numId w:val="7"/>
              </w:numPr>
            </w:pPr>
            <w:r>
              <w:t>Search for your preferred advertisement.</w:t>
            </w:r>
          </w:p>
        </w:tc>
      </w:tr>
      <w:tr w:rsidR="00283781" w14:paraId="08B3D365" w14:textId="77777777" w:rsidTr="00D21CBF">
        <w:trPr>
          <w:trHeight w:val="1086"/>
        </w:trPr>
        <w:tc>
          <w:tcPr>
            <w:tcW w:w="2344" w:type="dxa"/>
          </w:tcPr>
          <w:p w14:paraId="633D5060" w14:textId="4E0E8A41" w:rsidR="00283781" w:rsidRDefault="00283781" w:rsidP="00D21CBF">
            <w:r>
              <w:t>Search car form-</w:t>
            </w:r>
            <w:r w:rsidRPr="00951902">
              <w:t>Home button.</w:t>
            </w:r>
          </w:p>
        </w:tc>
        <w:tc>
          <w:tcPr>
            <w:tcW w:w="2344" w:type="dxa"/>
          </w:tcPr>
          <w:p w14:paraId="42416524" w14:textId="2CC4D560" w:rsidR="00283781" w:rsidRDefault="00535A2D" w:rsidP="00D21CBF">
            <w:r>
              <w:t>The h</w:t>
            </w:r>
            <w:r w:rsidR="00283781">
              <w:t xml:space="preserve">ome button gives user </w:t>
            </w:r>
            <w:r w:rsidR="00607DB7">
              <w:t xml:space="preserve">the </w:t>
            </w:r>
            <w:r w:rsidR="00283781">
              <w:t xml:space="preserve">freedom to move back to </w:t>
            </w:r>
            <w:r>
              <w:t xml:space="preserve">the </w:t>
            </w:r>
            <w:r w:rsidR="00283781">
              <w:t>homepage with ease.</w:t>
            </w:r>
          </w:p>
        </w:tc>
        <w:tc>
          <w:tcPr>
            <w:tcW w:w="2344" w:type="dxa"/>
          </w:tcPr>
          <w:p w14:paraId="61D1EFFE" w14:textId="35E0842E" w:rsidR="00283781" w:rsidRDefault="00283781" w:rsidP="00D21CBF">
            <w:r>
              <w:t>The home button should be clickable.</w:t>
            </w:r>
          </w:p>
        </w:tc>
        <w:tc>
          <w:tcPr>
            <w:tcW w:w="2344" w:type="dxa"/>
          </w:tcPr>
          <w:p w14:paraId="4DF0BBEA" w14:textId="292A413B" w:rsidR="00283781" w:rsidRDefault="0024529F" w:rsidP="00D21CBF">
            <w:r>
              <w:t xml:space="preserve">On clicking </w:t>
            </w:r>
            <w:r w:rsidR="00571888">
              <w:t xml:space="preserve">the </w:t>
            </w:r>
            <w:r>
              <w:t xml:space="preserve">home button user should be redirected to </w:t>
            </w:r>
            <w:r w:rsidR="00571888">
              <w:t xml:space="preserve">the </w:t>
            </w:r>
            <w:r>
              <w:t>homepage.</w:t>
            </w:r>
          </w:p>
        </w:tc>
        <w:tc>
          <w:tcPr>
            <w:tcW w:w="2344" w:type="dxa"/>
          </w:tcPr>
          <w:p w14:paraId="7E4A0661" w14:textId="77777777" w:rsidR="00283781" w:rsidRDefault="0024529F" w:rsidP="00F27176">
            <w:pPr>
              <w:pStyle w:val="ListParagraph"/>
              <w:numPr>
                <w:ilvl w:val="0"/>
                <w:numId w:val="7"/>
              </w:numPr>
            </w:pPr>
            <w:r>
              <w:t>Open the website.</w:t>
            </w:r>
          </w:p>
          <w:p w14:paraId="4D69E69C" w14:textId="55153792" w:rsidR="0024529F" w:rsidRDefault="0024529F" w:rsidP="00F27176">
            <w:pPr>
              <w:pStyle w:val="ListParagraph"/>
              <w:numPr>
                <w:ilvl w:val="0"/>
                <w:numId w:val="7"/>
              </w:numPr>
            </w:pPr>
            <w:r>
              <w:t xml:space="preserve">Click on </w:t>
            </w:r>
            <w:r w:rsidR="00571888">
              <w:t xml:space="preserve">the </w:t>
            </w:r>
            <w:r>
              <w:t>search button.</w:t>
            </w:r>
          </w:p>
          <w:p w14:paraId="2765D547" w14:textId="1C2E8A14" w:rsidR="0024529F" w:rsidRDefault="0024529F" w:rsidP="00F27176">
            <w:pPr>
              <w:pStyle w:val="ListParagraph"/>
              <w:numPr>
                <w:ilvl w:val="0"/>
                <w:numId w:val="7"/>
              </w:numPr>
            </w:pPr>
            <w:r>
              <w:t xml:space="preserve">Click on </w:t>
            </w:r>
            <w:r w:rsidR="000352D6">
              <w:t xml:space="preserve">the </w:t>
            </w:r>
            <w:r>
              <w:t>home button.</w:t>
            </w:r>
          </w:p>
        </w:tc>
      </w:tr>
    </w:tbl>
    <w:p w14:paraId="70D85B25" w14:textId="372D9E3E" w:rsidR="00D21CBF" w:rsidRDefault="00D21CBF" w:rsidP="00D21CBF"/>
    <w:p w14:paraId="6C1C777A" w14:textId="1B20840D" w:rsidR="00D21CBF" w:rsidRDefault="00D21CBF" w:rsidP="00D21CBF"/>
    <w:p w14:paraId="49769C99" w14:textId="77777777" w:rsidR="00D21CBF" w:rsidRPr="00D21CBF" w:rsidRDefault="00D21CBF" w:rsidP="00D21CBF"/>
    <w:sectPr w:rsidR="00D21CBF" w:rsidRPr="00D21CB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AC5FAC"/>
    <w:multiLevelType w:val="hybridMultilevel"/>
    <w:tmpl w:val="18F027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46E7A"/>
    <w:multiLevelType w:val="hybridMultilevel"/>
    <w:tmpl w:val="3F8A24B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085250"/>
    <w:multiLevelType w:val="hybridMultilevel"/>
    <w:tmpl w:val="22208A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191A72"/>
    <w:multiLevelType w:val="hybridMultilevel"/>
    <w:tmpl w:val="57828C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0F63FE"/>
    <w:multiLevelType w:val="hybridMultilevel"/>
    <w:tmpl w:val="ABC2D9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562C0F"/>
    <w:multiLevelType w:val="hybridMultilevel"/>
    <w:tmpl w:val="EEEC5B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8C3D16"/>
    <w:multiLevelType w:val="hybridMultilevel"/>
    <w:tmpl w:val="75967E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552873"/>
    <w:multiLevelType w:val="hybridMultilevel"/>
    <w:tmpl w:val="F6F23A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D657F2"/>
    <w:multiLevelType w:val="hybridMultilevel"/>
    <w:tmpl w:val="31028A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2"/>
  </w:num>
  <w:num w:numId="5">
    <w:abstractNumId w:val="8"/>
  </w:num>
  <w:num w:numId="6">
    <w:abstractNumId w:val="1"/>
  </w:num>
  <w:num w:numId="7">
    <w:abstractNumId w:val="3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NDA3MDExMDYwNDNU0lEKTi0uzszPAykwqgUAlvLaWywAAAA="/>
  </w:docVars>
  <w:rsids>
    <w:rsidRoot w:val="00D21CBF"/>
    <w:rsid w:val="0002115C"/>
    <w:rsid w:val="00023A60"/>
    <w:rsid w:val="000352D6"/>
    <w:rsid w:val="00066D76"/>
    <w:rsid w:val="000A21FD"/>
    <w:rsid w:val="000A30BF"/>
    <w:rsid w:val="000B4143"/>
    <w:rsid w:val="000E7AEC"/>
    <w:rsid w:val="000F3FAF"/>
    <w:rsid w:val="001070C8"/>
    <w:rsid w:val="00136976"/>
    <w:rsid w:val="001D61C9"/>
    <w:rsid w:val="001E48DA"/>
    <w:rsid w:val="0024529F"/>
    <w:rsid w:val="00283781"/>
    <w:rsid w:val="002B1022"/>
    <w:rsid w:val="002E0E34"/>
    <w:rsid w:val="0032146C"/>
    <w:rsid w:val="003537A5"/>
    <w:rsid w:val="00353A29"/>
    <w:rsid w:val="00415C7E"/>
    <w:rsid w:val="004260C7"/>
    <w:rsid w:val="004B232F"/>
    <w:rsid w:val="00507D66"/>
    <w:rsid w:val="00525801"/>
    <w:rsid w:val="00535A2D"/>
    <w:rsid w:val="00562AFB"/>
    <w:rsid w:val="00571888"/>
    <w:rsid w:val="005B3EF6"/>
    <w:rsid w:val="005D15E1"/>
    <w:rsid w:val="00607DB7"/>
    <w:rsid w:val="006132D7"/>
    <w:rsid w:val="00633BE5"/>
    <w:rsid w:val="006430EB"/>
    <w:rsid w:val="006438BA"/>
    <w:rsid w:val="006D4815"/>
    <w:rsid w:val="006E2240"/>
    <w:rsid w:val="006F14D7"/>
    <w:rsid w:val="007134B9"/>
    <w:rsid w:val="00743CED"/>
    <w:rsid w:val="007634C1"/>
    <w:rsid w:val="007B602D"/>
    <w:rsid w:val="007F7E90"/>
    <w:rsid w:val="0084330B"/>
    <w:rsid w:val="008900C3"/>
    <w:rsid w:val="00911543"/>
    <w:rsid w:val="00944976"/>
    <w:rsid w:val="00951902"/>
    <w:rsid w:val="00996B18"/>
    <w:rsid w:val="00997F96"/>
    <w:rsid w:val="009E774F"/>
    <w:rsid w:val="009F1C08"/>
    <w:rsid w:val="009F56E9"/>
    <w:rsid w:val="00A437B9"/>
    <w:rsid w:val="00A5731E"/>
    <w:rsid w:val="00A712C2"/>
    <w:rsid w:val="00AA3478"/>
    <w:rsid w:val="00AA62BE"/>
    <w:rsid w:val="00AA7938"/>
    <w:rsid w:val="00AD281C"/>
    <w:rsid w:val="00B04796"/>
    <w:rsid w:val="00B16F18"/>
    <w:rsid w:val="00B458E4"/>
    <w:rsid w:val="00B84D60"/>
    <w:rsid w:val="00B85F55"/>
    <w:rsid w:val="00BC0F43"/>
    <w:rsid w:val="00C0589D"/>
    <w:rsid w:val="00C75EE8"/>
    <w:rsid w:val="00CE6E93"/>
    <w:rsid w:val="00D21CBF"/>
    <w:rsid w:val="00D40999"/>
    <w:rsid w:val="00D67002"/>
    <w:rsid w:val="00DA6DE1"/>
    <w:rsid w:val="00DE63CE"/>
    <w:rsid w:val="00DF44C2"/>
    <w:rsid w:val="00E218CE"/>
    <w:rsid w:val="00E25F40"/>
    <w:rsid w:val="00E64A70"/>
    <w:rsid w:val="00E84A78"/>
    <w:rsid w:val="00E85E6A"/>
    <w:rsid w:val="00ED784C"/>
    <w:rsid w:val="00F27176"/>
    <w:rsid w:val="00F755BE"/>
    <w:rsid w:val="00F84BA6"/>
    <w:rsid w:val="00F94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EA4B5"/>
  <w15:chartTrackingRefBased/>
  <w15:docId w15:val="{92742DF5-D7B7-4717-9B4E-F299D0C1A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1C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85F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8</TotalTime>
  <Pages>3</Pages>
  <Words>724</Words>
  <Characters>412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Kaul</dc:creator>
  <cp:keywords/>
  <dc:description/>
  <cp:lastModifiedBy>Sachin Kaul</cp:lastModifiedBy>
  <cp:revision>121</cp:revision>
  <dcterms:created xsi:type="dcterms:W3CDTF">2020-12-10T21:51:00Z</dcterms:created>
  <dcterms:modified xsi:type="dcterms:W3CDTF">2020-12-12T20:58:00Z</dcterms:modified>
</cp:coreProperties>
</file>